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65F73759" w:rsidR="0098520B" w:rsidRDefault="0098520B" w:rsidP="0098520B">
      <w:pPr>
        <w:spacing w:after="0"/>
      </w:pPr>
      <w:r w:rsidRPr="00776416">
        <w:rPr>
          <w:noProof/>
          <w:color w:val="2B579A"/>
          <w:shd w:val="clear" w:color="auto" w:fill="E6E6E6"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0F7FCCFF" w:rsidR="21C71742" w:rsidRPr="00B3690F" w:rsidRDefault="002F5EF2" w:rsidP="001705E9">
      <w:pPr>
        <w:pStyle w:val="Title"/>
        <w:spacing w:after="240"/>
      </w:pPr>
      <w:r>
        <w:t>Career Dispositions Self-Inventory Worksheet</w:t>
      </w:r>
    </w:p>
    <w:p w14:paraId="27FB6CD4" w14:textId="349F48B9" w:rsidR="004F1CD5" w:rsidRPr="001705E9" w:rsidRDefault="004F1CD5">
      <w:pPr>
        <w:pStyle w:val="Heading1"/>
      </w:pPr>
      <w:r w:rsidRPr="001705E9">
        <w:t>Introduction</w:t>
      </w:r>
    </w:p>
    <w:p w14:paraId="133831CE" w14:textId="53FF4248" w:rsidR="00D607ED" w:rsidRDefault="00D607ED">
      <w:r w:rsidRPr="001705E9">
        <w:rPr>
          <w:b/>
          <w:bCs/>
        </w:rPr>
        <w:t>Re</w:t>
      </w:r>
      <w:r w:rsidR="00194F63" w:rsidRPr="001705E9">
        <w:rPr>
          <w:b/>
          <w:bCs/>
        </w:rPr>
        <w:t>fer</w:t>
      </w:r>
      <w:r w:rsidR="00194F63">
        <w:t xml:space="preserve"> to </w:t>
      </w:r>
      <w:r>
        <w:t xml:space="preserve">Chapter 13 in </w:t>
      </w:r>
      <w:r w:rsidR="004C108E">
        <w:t>your textbook</w:t>
      </w:r>
      <w:r w:rsidR="00FD66A4">
        <w:t xml:space="preserve">, </w:t>
      </w:r>
      <w:r w:rsidR="00FD66A4" w:rsidRPr="001705E9">
        <w:rPr>
          <w:i/>
          <w:iCs/>
          <w:szCs w:val="20"/>
        </w:rPr>
        <w:t>Theories of Personality</w:t>
      </w:r>
      <w:r w:rsidR="00FD66A4">
        <w:rPr>
          <w:szCs w:val="20"/>
        </w:rPr>
        <w:t>,</w:t>
      </w:r>
      <w:r w:rsidR="00194F63">
        <w:t xml:space="preserve"> for this assignment.</w:t>
      </w:r>
    </w:p>
    <w:p w14:paraId="46A6425F" w14:textId="029EA8CA" w:rsidR="005718AA" w:rsidRDefault="003C47EA" w:rsidP="001705E9">
      <w:pPr>
        <w:spacing w:after="0"/>
      </w:pPr>
      <w:r>
        <w:t>McCrae and Costa (</w:t>
      </w:r>
      <w:r w:rsidR="00AC436A">
        <w:rPr>
          <w:rStyle w:val="normaltextrun"/>
          <w:rFonts w:cs="Arial"/>
          <w:color w:val="4D3733"/>
          <w:szCs w:val="20"/>
          <w:bdr w:val="none" w:sz="0" w:space="0" w:color="auto" w:frame="1"/>
        </w:rPr>
        <w:t>Feist et al., 2018</w:t>
      </w:r>
      <w:r>
        <w:t>) theorized that personality traits can be categorized by five major factors</w:t>
      </w:r>
      <w:r w:rsidR="000835BD">
        <w:t xml:space="preserve">: </w:t>
      </w:r>
    </w:p>
    <w:p w14:paraId="41C77567" w14:textId="254EA1EF" w:rsidR="005718AA" w:rsidRDefault="005718AA" w:rsidP="001705E9">
      <w:pPr>
        <w:pStyle w:val="ListParagraph"/>
        <w:numPr>
          <w:ilvl w:val="0"/>
          <w:numId w:val="26"/>
        </w:numPr>
      </w:pPr>
      <w:r>
        <w:t>Openness</w:t>
      </w:r>
    </w:p>
    <w:p w14:paraId="59D01068" w14:textId="27AA2479" w:rsidR="005718AA" w:rsidRDefault="005718AA" w:rsidP="001705E9">
      <w:pPr>
        <w:pStyle w:val="ListParagraph"/>
        <w:numPr>
          <w:ilvl w:val="0"/>
          <w:numId w:val="26"/>
        </w:numPr>
      </w:pPr>
      <w:r>
        <w:t>Conscientiousness</w:t>
      </w:r>
    </w:p>
    <w:p w14:paraId="3CF74A3F" w14:textId="6E937AB1" w:rsidR="005718AA" w:rsidRDefault="005718AA" w:rsidP="001705E9">
      <w:pPr>
        <w:pStyle w:val="ListParagraph"/>
        <w:numPr>
          <w:ilvl w:val="0"/>
          <w:numId w:val="26"/>
        </w:numPr>
      </w:pPr>
      <w:r>
        <w:t>Extraversion</w:t>
      </w:r>
    </w:p>
    <w:p w14:paraId="641D4EDD" w14:textId="56851E56" w:rsidR="005718AA" w:rsidRDefault="005718AA" w:rsidP="001705E9">
      <w:pPr>
        <w:pStyle w:val="ListParagraph"/>
        <w:numPr>
          <w:ilvl w:val="0"/>
          <w:numId w:val="26"/>
        </w:numPr>
      </w:pPr>
      <w:r>
        <w:t>Agreeableness</w:t>
      </w:r>
    </w:p>
    <w:p w14:paraId="6E6ABF03" w14:textId="7645B6A3" w:rsidR="005718AA" w:rsidRDefault="005718AA" w:rsidP="001705E9">
      <w:pPr>
        <w:pStyle w:val="ListParagraph"/>
        <w:numPr>
          <w:ilvl w:val="0"/>
          <w:numId w:val="26"/>
        </w:numPr>
      </w:pPr>
      <w:r>
        <w:t>Neuroticism</w:t>
      </w:r>
    </w:p>
    <w:p w14:paraId="57AD1514" w14:textId="737FE6EC" w:rsidR="003C47EA" w:rsidRDefault="000835BD" w:rsidP="003C47EA">
      <w:r>
        <w:t>Li</w:t>
      </w:r>
      <w:r w:rsidR="003C47EA">
        <w:t xml:space="preserve">ke Allport, they claim that individuals will score at a specific point along a continuum for each of the five </w:t>
      </w:r>
      <w:r w:rsidR="00DD6554">
        <w:t>factors</w:t>
      </w:r>
      <w:r w:rsidR="003C47EA">
        <w:t>.</w:t>
      </w:r>
      <w:r w:rsidR="00325E5B">
        <w:t xml:space="preserve"> </w:t>
      </w:r>
      <w:r w:rsidR="003C47EA">
        <w:t xml:space="preserve">For example, a high score in extraversion may reflect that someone is </w:t>
      </w:r>
      <w:r>
        <w:t>outgoing</w:t>
      </w:r>
      <w:r w:rsidR="003C47EA">
        <w:t xml:space="preserve">, or a low score may reflect that a person is reserved. Most people will score somewhere in the middle, with only a few </w:t>
      </w:r>
      <w:r w:rsidR="00E84D7A">
        <w:t xml:space="preserve">who </w:t>
      </w:r>
      <w:r w:rsidR="003C47EA">
        <w:t>scor</w:t>
      </w:r>
      <w:r w:rsidR="00E84D7A">
        <w:t>e</w:t>
      </w:r>
      <w:r w:rsidR="003C47EA">
        <w:t xml:space="preserve"> at either of the extremes.</w:t>
      </w:r>
    </w:p>
    <w:p w14:paraId="74BAC05D" w14:textId="7F76BEDA" w:rsidR="00B02783" w:rsidRDefault="00791BBD" w:rsidP="001705E9">
      <w:r>
        <w:t xml:space="preserve">Combined, </w:t>
      </w:r>
      <w:r w:rsidR="0024015D">
        <w:t>the</w:t>
      </w:r>
      <w:r>
        <w:t xml:space="preserve">se </w:t>
      </w:r>
      <w:r w:rsidR="00DD6554">
        <w:t>factors</w:t>
      </w:r>
      <w:r w:rsidR="00AE2F4B">
        <w:t xml:space="preserve"> </w:t>
      </w:r>
      <w:r w:rsidR="00FF1431">
        <w:t xml:space="preserve">can </w:t>
      </w:r>
      <w:r w:rsidR="000A2D11">
        <w:t xml:space="preserve">give us insight </w:t>
      </w:r>
      <w:r w:rsidR="00831006">
        <w:t xml:space="preserve">into </w:t>
      </w:r>
      <w:r w:rsidR="00073544">
        <w:t>r</w:t>
      </w:r>
      <w:r w:rsidR="00B02783">
        <w:t>ecogniz</w:t>
      </w:r>
      <w:r w:rsidR="00831006">
        <w:t>ing</w:t>
      </w:r>
      <w:r w:rsidR="00B02783">
        <w:t xml:space="preserve"> and accep</w:t>
      </w:r>
      <w:r w:rsidR="00073544">
        <w:t>t</w:t>
      </w:r>
      <w:r w:rsidR="00831006">
        <w:t>ing</w:t>
      </w:r>
      <w:r w:rsidR="00073544">
        <w:t xml:space="preserve"> our own</w:t>
      </w:r>
      <w:r w:rsidR="00B02783">
        <w:t xml:space="preserve"> dispositional traits</w:t>
      </w:r>
      <w:r w:rsidR="001F370A">
        <w:t xml:space="preserve"> as well as those of </w:t>
      </w:r>
      <w:r w:rsidR="00B02783">
        <w:t>others</w:t>
      </w:r>
      <w:r w:rsidR="005E020F">
        <w:t xml:space="preserve">. </w:t>
      </w:r>
      <w:r w:rsidR="008A703F">
        <w:t>S</w:t>
      </w:r>
      <w:r w:rsidR="007C5BEA">
        <w:t xml:space="preserve">uch an </w:t>
      </w:r>
      <w:r w:rsidR="00492AAB">
        <w:t xml:space="preserve">understanding </w:t>
      </w:r>
      <w:r w:rsidR="007C5BEA">
        <w:t xml:space="preserve">of </w:t>
      </w:r>
      <w:r w:rsidR="00003E11">
        <w:t>personalit</w:t>
      </w:r>
      <w:r w:rsidR="007C5BEA">
        <w:t>y</w:t>
      </w:r>
      <w:r w:rsidR="00003E11">
        <w:t xml:space="preserve"> </w:t>
      </w:r>
      <w:r w:rsidR="00AE7143">
        <w:t xml:space="preserve">can </w:t>
      </w:r>
      <w:r w:rsidR="00B92E78">
        <w:t xml:space="preserve">help us to </w:t>
      </w:r>
      <w:r w:rsidR="00C266F0">
        <w:t xml:space="preserve">self-reflect, </w:t>
      </w:r>
      <w:r w:rsidR="00B02783">
        <w:t>predict behavior</w:t>
      </w:r>
      <w:r w:rsidR="00413D0B">
        <w:t>s</w:t>
      </w:r>
      <w:r w:rsidR="00C266F0">
        <w:t>,</w:t>
      </w:r>
      <w:r w:rsidR="00F64131">
        <w:t xml:space="preserve"> and</w:t>
      </w:r>
      <w:r w:rsidR="00B92E78">
        <w:t xml:space="preserve"> </w:t>
      </w:r>
      <w:r w:rsidR="004C73C4">
        <w:t>demonstrate empathy</w:t>
      </w:r>
      <w:r w:rsidR="00F64131">
        <w:t xml:space="preserve"> in ways that </w:t>
      </w:r>
      <w:r w:rsidR="008A703F">
        <w:t xml:space="preserve">can </w:t>
      </w:r>
      <w:r w:rsidR="00F64131">
        <w:t xml:space="preserve">improve our </w:t>
      </w:r>
      <w:r w:rsidR="00BF2ADC">
        <w:t>relationships with colleagues</w:t>
      </w:r>
      <w:r w:rsidR="0078043C">
        <w:t xml:space="preserve"> in diverse</w:t>
      </w:r>
      <w:r w:rsidR="008A703F">
        <w:t xml:space="preserve"> workplace environments</w:t>
      </w:r>
      <w:r w:rsidR="00BF2ADC">
        <w:t>.</w:t>
      </w:r>
    </w:p>
    <w:p w14:paraId="21F4FEE2" w14:textId="242A61A5" w:rsidR="002E129A" w:rsidRDefault="002E129A" w:rsidP="001705E9">
      <w:pPr>
        <w:pStyle w:val="Heading1"/>
      </w:pPr>
      <w:r>
        <w:t>Part I: Trait Theories</w:t>
      </w:r>
    </w:p>
    <w:p w14:paraId="152A9406" w14:textId="6B77F4F0" w:rsidR="004C0700" w:rsidRDefault="00B977E1" w:rsidP="008D1A71">
      <w:r w:rsidRPr="00560CA4">
        <w:rPr>
          <w:b/>
          <w:bCs/>
        </w:rPr>
        <w:t>Explain</w:t>
      </w:r>
      <w:r>
        <w:t xml:space="preserve"> how </w:t>
      </w:r>
      <w:r w:rsidR="009B4C16">
        <w:t xml:space="preserve">dispositional trait theories (Allport, McCrae and Costa) are </w:t>
      </w:r>
      <w:r w:rsidR="00FA10D9">
        <w:t>different from b</w:t>
      </w:r>
      <w:r w:rsidR="00CB2A2F">
        <w:t>iological trait</w:t>
      </w:r>
      <w:r w:rsidR="00FA10D9">
        <w:t xml:space="preserve"> theorie</w:t>
      </w:r>
      <w:r w:rsidR="00CB2A2F">
        <w:t>s (Eysenck and Buss)</w:t>
      </w:r>
      <w:r w:rsidR="008D1A71">
        <w:t xml:space="preserve"> in </w:t>
      </w:r>
      <w:r w:rsidR="00526FCF">
        <w:t>1</w:t>
      </w:r>
      <w:r w:rsidR="00422BFD">
        <w:t>25</w:t>
      </w:r>
      <w:r w:rsidR="000423DF">
        <w:t>–</w:t>
      </w:r>
      <w:r w:rsidR="00B108CD">
        <w:t>1</w:t>
      </w:r>
      <w:r w:rsidR="00731ACB">
        <w:t>75</w:t>
      </w:r>
      <w:r w:rsidR="008D1A71">
        <w:t xml:space="preserve"> words.</w:t>
      </w:r>
    </w:p>
    <w:p w14:paraId="4905FCC5" w14:textId="77777777" w:rsidR="002E129A" w:rsidRPr="001705E9" w:rsidRDefault="002E129A" w:rsidP="001705E9"/>
    <w:p w14:paraId="3B46CDAB" w14:textId="5A40D1B8" w:rsidR="00F66DBF" w:rsidRDefault="00F66DBF" w:rsidP="001705E9">
      <w:pPr>
        <w:pStyle w:val="Heading1"/>
        <w:spacing w:before="1200"/>
      </w:pPr>
      <w:r>
        <w:t xml:space="preserve">Part </w:t>
      </w:r>
      <w:r w:rsidR="00577FA8">
        <w:t>I</w:t>
      </w:r>
      <w:r w:rsidR="002E129A">
        <w:t>I</w:t>
      </w:r>
      <w:r>
        <w:t>: Big Five Personality Test</w:t>
      </w:r>
    </w:p>
    <w:p w14:paraId="3507D745" w14:textId="7B5C0359" w:rsidR="00741A87" w:rsidRDefault="0924B957">
      <w:r w:rsidRPr="001705E9">
        <w:rPr>
          <w:b/>
          <w:bCs/>
        </w:rPr>
        <w:t>Take</w:t>
      </w:r>
      <w:r>
        <w:t xml:space="preserve"> the </w:t>
      </w:r>
      <w:hyperlink r:id="rId13">
        <w:r w:rsidRPr="0924B957">
          <w:rPr>
            <w:rStyle w:val="Hyperlink"/>
          </w:rPr>
          <w:t>Big Five Personality Test</w:t>
        </w:r>
      </w:hyperlink>
      <w:r>
        <w:t xml:space="preserve"> to obtain a free basic report of your personality traits. The report will display a graph that looks like this:</w:t>
      </w:r>
    </w:p>
    <w:p w14:paraId="48E53E2B" w14:textId="0C39FFB4" w:rsidR="00890AD5" w:rsidRDefault="00890AD5" w:rsidP="001705E9">
      <w:pPr>
        <w:jc w:val="center"/>
      </w:pPr>
      <w:r>
        <w:rPr>
          <w:noProof/>
          <w:color w:val="2B579A"/>
          <w:shd w:val="clear" w:color="auto" w:fill="E6E6E6"/>
        </w:rPr>
        <w:lastRenderedPageBreak/>
        <w:drawing>
          <wp:inline distT="0" distB="0" distL="0" distR="0" wp14:anchorId="281362D3" wp14:editId="1E288F52">
            <wp:extent cx="4457700" cy="2598923"/>
            <wp:effectExtent l="0" t="0" r="0" b="11430"/>
            <wp:docPr id="1" name="Chart 1" descr="Bar graph showing example test results. Descending letters on the y-axis are O, C, E, A, N. Ascending percentages on the x-axis are 0%, 20%, 40%, 60%, 80%, 100%.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0110135" w14:textId="64EBE71B" w:rsidR="00366F72" w:rsidRDefault="00B11DE4">
      <w:r w:rsidRPr="001705E9">
        <w:rPr>
          <w:b/>
          <w:bCs/>
        </w:rPr>
        <w:t>P</w:t>
      </w:r>
      <w:r w:rsidR="00A07799" w:rsidRPr="001705E9">
        <w:rPr>
          <w:b/>
          <w:bCs/>
        </w:rPr>
        <w:t>rovide</w:t>
      </w:r>
      <w:r w:rsidR="0924B957" w:rsidRPr="00990B7F">
        <w:t xml:space="preserve"> your results</w:t>
      </w:r>
      <w:r w:rsidR="00186350" w:rsidRPr="00990B7F">
        <w:t xml:space="preserve"> </w:t>
      </w:r>
      <w:r w:rsidR="00990B7F">
        <w:t xml:space="preserve">below </w:t>
      </w:r>
      <w:r w:rsidR="00186350" w:rsidRPr="00990B7F">
        <w:t>using</w:t>
      </w:r>
      <w:r w:rsidR="00186350">
        <w:t xml:space="preserve"> one of the following methods</w:t>
      </w:r>
      <w:r w:rsidR="00366F72">
        <w:t>:</w:t>
      </w:r>
    </w:p>
    <w:p w14:paraId="1228C79D" w14:textId="490DE1A8" w:rsidR="004520E1" w:rsidRDefault="00815EF5" w:rsidP="001705E9">
      <w:pPr>
        <w:pStyle w:val="ListParagraph"/>
        <w:numPr>
          <w:ilvl w:val="0"/>
          <w:numId w:val="29"/>
        </w:numPr>
        <w:spacing w:after="0"/>
        <w:contextualSpacing w:val="0"/>
      </w:pPr>
      <w:r>
        <w:t xml:space="preserve">Type your results </w:t>
      </w:r>
      <w:r w:rsidR="00243225">
        <w:t xml:space="preserve">as </w:t>
      </w:r>
      <w:r w:rsidR="000F552C">
        <w:t xml:space="preserve">a </w:t>
      </w:r>
      <w:r w:rsidR="00243225">
        <w:t xml:space="preserve">percentage </w:t>
      </w:r>
      <w:r w:rsidR="00F4152B">
        <w:t>for each trait</w:t>
      </w:r>
    </w:p>
    <w:p w14:paraId="6E4FFEC8" w14:textId="3496C49F" w:rsidR="00815EF5" w:rsidRDefault="004520E1" w:rsidP="001705E9">
      <w:pPr>
        <w:pStyle w:val="ListParagraph"/>
        <w:numPr>
          <w:ilvl w:val="0"/>
          <w:numId w:val="29"/>
        </w:numPr>
        <w:spacing w:after="0"/>
        <w:contextualSpacing w:val="0"/>
      </w:pPr>
      <w:r>
        <w:t xml:space="preserve">Create a </w:t>
      </w:r>
      <w:r w:rsidR="00694998">
        <w:t xml:space="preserve">chart </w:t>
      </w:r>
      <w:r w:rsidR="00F7040F">
        <w:t xml:space="preserve">or </w:t>
      </w:r>
      <w:r w:rsidR="00815EF5">
        <w:t>graph</w:t>
      </w:r>
      <w:r w:rsidR="00F7040F">
        <w:t xml:space="preserve"> of your percentages</w:t>
      </w:r>
    </w:p>
    <w:p w14:paraId="6A77DBF3" w14:textId="5FB7C356" w:rsidR="001C37A2" w:rsidRPr="001705E9" w:rsidRDefault="007140CD" w:rsidP="001705E9">
      <w:pPr>
        <w:pStyle w:val="ListParagraph"/>
        <w:numPr>
          <w:ilvl w:val="0"/>
          <w:numId w:val="29"/>
        </w:numPr>
        <w:contextualSpacing w:val="0"/>
        <w:rPr>
          <w:rStyle w:val="normaltextrun"/>
        </w:rPr>
      </w:pPr>
      <w:r>
        <w:rPr>
          <w:rStyle w:val="normaltextrun"/>
          <w:rFonts w:cs="Arial"/>
          <w:color w:val="4D3733"/>
          <w:szCs w:val="20"/>
          <w:shd w:val="clear" w:color="auto" w:fill="FFFFFF"/>
        </w:rPr>
        <w:t>Take a screenshot of the graph of your results</w:t>
      </w:r>
      <w:r w:rsidR="007F4BD8">
        <w:rPr>
          <w:rStyle w:val="normaltextrun"/>
          <w:rFonts w:cs="Arial"/>
          <w:color w:val="4D3733"/>
          <w:szCs w:val="20"/>
          <w:shd w:val="clear" w:color="auto" w:fill="FFFFFF"/>
        </w:rPr>
        <w:t xml:space="preserve"> and </w:t>
      </w:r>
      <w:r>
        <w:rPr>
          <w:rStyle w:val="normaltextrun"/>
          <w:rFonts w:cs="Arial"/>
          <w:color w:val="4D3733"/>
          <w:szCs w:val="20"/>
          <w:shd w:val="clear" w:color="auto" w:fill="FFFFFF"/>
        </w:rPr>
        <w:t>paste </w:t>
      </w:r>
      <w:r w:rsidR="007F4BD8">
        <w:rPr>
          <w:rStyle w:val="normaltextrun"/>
          <w:rFonts w:cs="Arial"/>
          <w:color w:val="4D3733"/>
          <w:szCs w:val="20"/>
          <w:shd w:val="clear" w:color="auto" w:fill="FFFFFF"/>
        </w:rPr>
        <w:t xml:space="preserve">it </w:t>
      </w:r>
      <w:r w:rsidR="00856670">
        <w:rPr>
          <w:rStyle w:val="normaltextrun"/>
          <w:rFonts w:cs="Arial"/>
          <w:color w:val="4D3733"/>
          <w:szCs w:val="20"/>
          <w:shd w:val="clear" w:color="auto" w:fill="FFFFFF"/>
        </w:rPr>
        <w:t>into this document</w:t>
      </w:r>
    </w:p>
    <w:p w14:paraId="3BFB4F16" w14:textId="77777777" w:rsidR="0096053B" w:rsidRDefault="0096053B"/>
    <w:p w14:paraId="21CEAA30" w14:textId="10195FBF" w:rsidR="00C83FD0" w:rsidRDefault="00C83FD0" w:rsidP="001705E9">
      <w:pPr>
        <w:pStyle w:val="Heading1"/>
        <w:spacing w:before="1200"/>
      </w:pPr>
      <w:r>
        <w:t>Part II</w:t>
      </w:r>
      <w:r w:rsidR="00A02F7B">
        <w:t>I</w:t>
      </w:r>
      <w:r>
        <w:t>:</w:t>
      </w:r>
      <w:r w:rsidR="00A77F3C">
        <w:t xml:space="preserve"> Personality </w:t>
      </w:r>
      <w:r w:rsidR="00C11781">
        <w:t>Trait Scores</w:t>
      </w:r>
    </w:p>
    <w:p w14:paraId="6F260AB2" w14:textId="6B23CAD4" w:rsidR="003C51DC" w:rsidRPr="001705E9" w:rsidRDefault="009E4C04" w:rsidP="001705E9">
      <w:r w:rsidRPr="001705E9">
        <w:rPr>
          <w:b/>
          <w:bCs/>
        </w:rPr>
        <w:t>Discuss</w:t>
      </w:r>
      <w:r>
        <w:t xml:space="preserve"> each dimension of your personality </w:t>
      </w:r>
      <w:r w:rsidR="00832980">
        <w:t xml:space="preserve">based on the </w:t>
      </w:r>
      <w:r w:rsidR="00BB4BD4">
        <w:t xml:space="preserve">Big Five Personality Test </w:t>
      </w:r>
      <w:r w:rsidR="00832980">
        <w:t>report of your trait scores</w:t>
      </w:r>
      <w:r w:rsidR="00E336CA">
        <w:t xml:space="preserve"> </w:t>
      </w:r>
      <w:r w:rsidR="00E336CA" w:rsidRPr="00DC0EA4">
        <w:t xml:space="preserve">in </w:t>
      </w:r>
      <w:r w:rsidR="00907FDA" w:rsidRPr="00DC0EA4">
        <w:t>175</w:t>
      </w:r>
      <w:r w:rsidR="002F3769">
        <w:t>–</w:t>
      </w:r>
      <w:r w:rsidR="00992348" w:rsidRPr="001705E9">
        <w:t>2</w:t>
      </w:r>
      <w:r w:rsidR="006F5997">
        <w:t>25</w:t>
      </w:r>
      <w:r w:rsidR="00E336CA" w:rsidRPr="00DC0EA4">
        <w:t xml:space="preserve"> total</w:t>
      </w:r>
      <w:r w:rsidR="00E336CA">
        <w:t xml:space="preserve"> words</w:t>
      </w:r>
      <w:r w:rsidR="00832980">
        <w:t xml:space="preserve">. </w:t>
      </w:r>
    </w:p>
    <w:p w14:paraId="2D7D21FB" w14:textId="47D13501" w:rsidR="009435EF" w:rsidRDefault="7A65FF1B" w:rsidP="001705E9">
      <w:pPr>
        <w:pStyle w:val="ListParagraph"/>
        <w:numPr>
          <w:ilvl w:val="0"/>
          <w:numId w:val="23"/>
        </w:numPr>
        <w:spacing w:before="240"/>
        <w:ind w:left="360"/>
        <w:contextualSpacing w:val="0"/>
      </w:pPr>
      <w:r w:rsidRPr="007D6419">
        <w:t>Summarize</w:t>
      </w:r>
      <w:r>
        <w:t xml:space="preserve"> </w:t>
      </w:r>
      <w:r w:rsidR="0002770A">
        <w:t>each</w:t>
      </w:r>
      <w:r>
        <w:t xml:space="preserve"> </w:t>
      </w:r>
      <w:r w:rsidR="00FF138F">
        <w:t>dimension</w:t>
      </w:r>
      <w:r>
        <w:t xml:space="preserve"> </w:t>
      </w:r>
      <w:r w:rsidR="000F79DD">
        <w:t>of</w:t>
      </w:r>
      <w:r w:rsidR="00CC472D">
        <w:t xml:space="preserve"> your personality </w:t>
      </w:r>
      <w:r w:rsidR="005163AC">
        <w:t xml:space="preserve">in </w:t>
      </w:r>
      <w:r w:rsidR="005163AC" w:rsidRPr="00A5549E">
        <w:t>2</w:t>
      </w:r>
      <w:r w:rsidR="002F3769">
        <w:t>–</w:t>
      </w:r>
      <w:r w:rsidR="005163AC" w:rsidRPr="00A5549E">
        <w:t>4 sentences</w:t>
      </w:r>
      <w:r>
        <w:t>:</w:t>
      </w:r>
    </w:p>
    <w:p w14:paraId="0F04C5F6" w14:textId="4BEFC757" w:rsidR="009435EF" w:rsidRPr="00DE3A69" w:rsidRDefault="009435EF" w:rsidP="001705E9">
      <w:pPr>
        <w:pStyle w:val="ListParagraph"/>
        <w:numPr>
          <w:ilvl w:val="0"/>
          <w:numId w:val="28"/>
        </w:numPr>
        <w:ind w:left="720"/>
        <w:contextualSpacing w:val="0"/>
      </w:pPr>
      <w:r w:rsidRPr="00DE3A69">
        <w:t>O</w:t>
      </w:r>
      <w:r w:rsidR="00987EA7" w:rsidRPr="00DE3A69">
        <w:t>penness</w:t>
      </w:r>
      <w:r w:rsidR="00325F03" w:rsidRPr="00DE3A69">
        <w:t xml:space="preserve">: </w:t>
      </w:r>
    </w:p>
    <w:p w14:paraId="00C59899" w14:textId="694E9E1E" w:rsidR="009435EF" w:rsidRPr="00DE3A69" w:rsidRDefault="009435EF" w:rsidP="001705E9">
      <w:pPr>
        <w:pStyle w:val="ListParagraph"/>
        <w:numPr>
          <w:ilvl w:val="0"/>
          <w:numId w:val="28"/>
        </w:numPr>
        <w:ind w:left="720"/>
        <w:contextualSpacing w:val="0"/>
      </w:pPr>
      <w:r w:rsidRPr="00DE3A69">
        <w:t>C</w:t>
      </w:r>
      <w:r w:rsidR="00987EA7" w:rsidRPr="00DE3A69">
        <w:t>onscientiousness</w:t>
      </w:r>
      <w:r w:rsidR="00325F03" w:rsidRPr="00DE3A69">
        <w:t xml:space="preserve">: </w:t>
      </w:r>
    </w:p>
    <w:p w14:paraId="68AC49B5" w14:textId="23C5B235" w:rsidR="009435EF" w:rsidRPr="00DE3A69" w:rsidRDefault="009435EF" w:rsidP="001705E9">
      <w:pPr>
        <w:pStyle w:val="ListParagraph"/>
        <w:numPr>
          <w:ilvl w:val="0"/>
          <w:numId w:val="28"/>
        </w:numPr>
        <w:ind w:left="720"/>
        <w:contextualSpacing w:val="0"/>
      </w:pPr>
      <w:r w:rsidRPr="00DE3A69">
        <w:t>E</w:t>
      </w:r>
      <w:r w:rsidR="00987EA7" w:rsidRPr="00DE3A69">
        <w:t>xtraversion</w:t>
      </w:r>
      <w:r w:rsidR="00325F03" w:rsidRPr="00DE3A69">
        <w:t xml:space="preserve">: </w:t>
      </w:r>
    </w:p>
    <w:p w14:paraId="335C386F" w14:textId="737C831C" w:rsidR="009435EF" w:rsidRPr="00DE3A69" w:rsidRDefault="009435EF" w:rsidP="001705E9">
      <w:pPr>
        <w:pStyle w:val="ListParagraph"/>
        <w:numPr>
          <w:ilvl w:val="0"/>
          <w:numId w:val="28"/>
        </w:numPr>
        <w:ind w:left="720"/>
        <w:contextualSpacing w:val="0"/>
      </w:pPr>
      <w:r w:rsidRPr="00DE3A69">
        <w:t>A</w:t>
      </w:r>
      <w:r w:rsidR="00987EA7" w:rsidRPr="00DE3A69">
        <w:t>greeableness</w:t>
      </w:r>
      <w:r w:rsidR="00325F03" w:rsidRPr="00DE3A69">
        <w:t xml:space="preserve">: </w:t>
      </w:r>
    </w:p>
    <w:p w14:paraId="7D8031FB" w14:textId="3CCF304B" w:rsidR="00934F6F" w:rsidRPr="00DE3A69" w:rsidRDefault="009435EF" w:rsidP="001705E9">
      <w:pPr>
        <w:pStyle w:val="ListParagraph"/>
        <w:numPr>
          <w:ilvl w:val="0"/>
          <w:numId w:val="28"/>
        </w:numPr>
        <w:ind w:left="720"/>
        <w:contextualSpacing w:val="0"/>
      </w:pPr>
      <w:r w:rsidRPr="00DE3A69">
        <w:t>N</w:t>
      </w:r>
      <w:r w:rsidR="00987EA7" w:rsidRPr="00DE3A69">
        <w:t>euroticism</w:t>
      </w:r>
      <w:r w:rsidR="00325F03" w:rsidRPr="00DE3A69">
        <w:t xml:space="preserve">: </w:t>
      </w:r>
    </w:p>
    <w:p w14:paraId="6E6942B4" w14:textId="282D5704" w:rsidR="000532C5" w:rsidRDefault="00987EA7" w:rsidP="001705E9">
      <w:pPr>
        <w:pStyle w:val="ListParagraph"/>
        <w:numPr>
          <w:ilvl w:val="0"/>
          <w:numId w:val="23"/>
        </w:numPr>
        <w:ind w:left="360"/>
        <w:contextualSpacing w:val="0"/>
      </w:pPr>
      <w:r w:rsidRPr="007D6419">
        <w:t>Describe</w:t>
      </w:r>
      <w:r w:rsidRPr="000560DB">
        <w:t xml:space="preserve"> some</w:t>
      </w:r>
      <w:r>
        <w:t xml:space="preserve"> of your behaviors that are reflected in your score for each dimension.</w:t>
      </w:r>
    </w:p>
    <w:p w14:paraId="6E70017A" w14:textId="77777777" w:rsidR="00BF338B" w:rsidRDefault="00BF338B" w:rsidP="001705E9">
      <w:pPr>
        <w:pStyle w:val="ListParagraph"/>
        <w:ind w:left="360"/>
        <w:contextualSpacing w:val="0"/>
      </w:pPr>
    </w:p>
    <w:p w14:paraId="579836E1" w14:textId="3291ED04" w:rsidR="00A35DD3" w:rsidRDefault="00987EA7" w:rsidP="001705E9">
      <w:pPr>
        <w:pStyle w:val="ListParagraph"/>
        <w:numPr>
          <w:ilvl w:val="0"/>
          <w:numId w:val="23"/>
        </w:numPr>
        <w:ind w:left="360"/>
        <w:contextualSpacing w:val="0"/>
      </w:pPr>
      <w:r>
        <w:lastRenderedPageBreak/>
        <w:t xml:space="preserve">How accurate do you </w:t>
      </w:r>
      <w:r w:rsidR="00577FA8">
        <w:t>think</w:t>
      </w:r>
      <w:r>
        <w:t xml:space="preserve"> </w:t>
      </w:r>
      <w:r w:rsidR="005F432B">
        <w:t>the Big Five Personality Test</w:t>
      </w:r>
      <w:r>
        <w:t xml:space="preserve"> is in its description of your personality? </w:t>
      </w:r>
      <w:r w:rsidR="002922E3">
        <w:t>Explain your answer.</w:t>
      </w:r>
    </w:p>
    <w:p w14:paraId="3E496988" w14:textId="77777777" w:rsidR="00BF338B" w:rsidRDefault="00BF338B" w:rsidP="001705E9">
      <w:pPr>
        <w:pStyle w:val="ListParagraph"/>
        <w:contextualSpacing w:val="0"/>
      </w:pPr>
    </w:p>
    <w:p w14:paraId="459DFCDB" w14:textId="1DBDFFB5" w:rsidR="005C2840" w:rsidRDefault="005C2840" w:rsidP="001705E9">
      <w:pPr>
        <w:pStyle w:val="Heading1"/>
        <w:spacing w:before="1200"/>
      </w:pPr>
      <w:r>
        <w:t xml:space="preserve">Part </w:t>
      </w:r>
      <w:r w:rsidR="00A02F7B">
        <w:t>IV</w:t>
      </w:r>
      <w:r>
        <w:t>:</w:t>
      </w:r>
      <w:r w:rsidR="00C74414">
        <w:t xml:space="preserve"> </w:t>
      </w:r>
      <w:r w:rsidR="00F2076F">
        <w:t xml:space="preserve">Career </w:t>
      </w:r>
      <w:r w:rsidR="00DE41B3">
        <w:t xml:space="preserve">Trait </w:t>
      </w:r>
      <w:r w:rsidR="00F2076F">
        <w:t>Dispositions</w:t>
      </w:r>
    </w:p>
    <w:p w14:paraId="174352E1" w14:textId="74F90F7D" w:rsidR="00905F41" w:rsidRDefault="00905F41" w:rsidP="00905F41">
      <w:r>
        <w:t>Every career requires a different set of skills and aptitudes. While it is important to know the skills required to succeed at a job, it is equally important to know the types of personalities that would best match that career.</w:t>
      </w:r>
    </w:p>
    <w:p w14:paraId="0CCF3717" w14:textId="611FF548" w:rsidR="00905F41" w:rsidRDefault="00A039DB" w:rsidP="00905F41">
      <w:r>
        <w:rPr>
          <w:b/>
          <w:bCs/>
        </w:rPr>
        <w:t>Use</w:t>
      </w:r>
      <w:r w:rsidR="0924B957">
        <w:t xml:space="preserve"> your test results </w:t>
      </w:r>
      <w:r w:rsidR="000835BD">
        <w:t xml:space="preserve">and </w:t>
      </w:r>
      <w:r w:rsidR="0924B957" w:rsidRPr="001705E9">
        <w:rPr>
          <w:b/>
          <w:bCs/>
        </w:rPr>
        <w:t>apply</w:t>
      </w:r>
      <w:r w:rsidR="0924B957">
        <w:t xml:space="preserve"> your knowledge of dispositional and biological personality trait theories to respond to the following examples </w:t>
      </w:r>
      <w:r w:rsidR="0924B957" w:rsidRPr="00DC0EA4">
        <w:t xml:space="preserve">in </w:t>
      </w:r>
      <w:r w:rsidR="006F5997">
        <w:t>200</w:t>
      </w:r>
      <w:r w:rsidR="002F3769">
        <w:t>–</w:t>
      </w:r>
      <w:r w:rsidR="00AC09B6">
        <w:t>300</w:t>
      </w:r>
      <w:r w:rsidR="0924B957" w:rsidRPr="00DC0EA4">
        <w:t xml:space="preserve"> total</w:t>
      </w:r>
      <w:r w:rsidR="0924B957">
        <w:t xml:space="preserve"> words:</w:t>
      </w:r>
    </w:p>
    <w:p w14:paraId="04812D6C" w14:textId="6114408C" w:rsidR="00905F41" w:rsidRDefault="00905F41" w:rsidP="001705E9">
      <w:pPr>
        <w:pStyle w:val="ListParagraph"/>
        <w:numPr>
          <w:ilvl w:val="0"/>
          <w:numId w:val="25"/>
        </w:numPr>
        <w:ind w:left="360"/>
        <w:contextualSpacing w:val="0"/>
      </w:pPr>
      <w:r>
        <w:t>You have been invited to interview for a position as a salesperson in a retail store. Explain how well you would fit this role by describing your personality to the hiring manager.</w:t>
      </w:r>
    </w:p>
    <w:p w14:paraId="60FD1260" w14:textId="77777777" w:rsidR="00764080" w:rsidRDefault="00764080" w:rsidP="001705E9">
      <w:pPr>
        <w:pStyle w:val="ListParagraph"/>
        <w:ind w:left="360"/>
        <w:contextualSpacing w:val="0"/>
      </w:pPr>
    </w:p>
    <w:p w14:paraId="6AB84752" w14:textId="1A13DF94" w:rsidR="00905F41" w:rsidRDefault="00905F41" w:rsidP="001705E9">
      <w:pPr>
        <w:pStyle w:val="ListParagraph"/>
        <w:numPr>
          <w:ilvl w:val="0"/>
          <w:numId w:val="25"/>
        </w:numPr>
        <w:ind w:left="360"/>
        <w:contextualSpacing w:val="0"/>
      </w:pPr>
      <w:r>
        <w:t xml:space="preserve">You are </w:t>
      </w:r>
      <w:r w:rsidR="007349A7">
        <w:t xml:space="preserve">considering a position </w:t>
      </w:r>
      <w:r>
        <w:t>as a bookkeeper for a small accounting firm. How well would your personality fare in this environment? Include at least one biological factor in your explanation.</w:t>
      </w:r>
    </w:p>
    <w:p w14:paraId="139BF50A" w14:textId="77777777" w:rsidR="00764080" w:rsidRDefault="00764080" w:rsidP="001705E9">
      <w:pPr>
        <w:pStyle w:val="ListParagraph"/>
        <w:ind w:left="360"/>
        <w:contextualSpacing w:val="0"/>
      </w:pPr>
    </w:p>
    <w:p w14:paraId="3A9512BF" w14:textId="12D5DA66" w:rsidR="00905F41" w:rsidRDefault="00905F41" w:rsidP="001705E9">
      <w:pPr>
        <w:pStyle w:val="ListParagraph"/>
        <w:numPr>
          <w:ilvl w:val="0"/>
          <w:numId w:val="25"/>
        </w:numPr>
        <w:ind w:left="360"/>
        <w:contextualSpacing w:val="0"/>
      </w:pPr>
      <w:r>
        <w:t>National Geographic is looking for a photographer. Which personality dimensions would require high scores to be successful in this position?</w:t>
      </w:r>
    </w:p>
    <w:p w14:paraId="31284529" w14:textId="77777777" w:rsidR="00764080" w:rsidRDefault="00764080" w:rsidP="001705E9">
      <w:pPr>
        <w:pStyle w:val="ListParagraph"/>
        <w:ind w:left="360"/>
        <w:contextualSpacing w:val="0"/>
      </w:pPr>
    </w:p>
    <w:p w14:paraId="4159F00F" w14:textId="5B830391" w:rsidR="00987EA7" w:rsidRDefault="00905F41" w:rsidP="001705E9">
      <w:pPr>
        <w:pStyle w:val="ListParagraph"/>
        <w:numPr>
          <w:ilvl w:val="0"/>
          <w:numId w:val="25"/>
        </w:numPr>
        <w:ind w:left="360"/>
        <w:contextualSpacing w:val="0"/>
      </w:pPr>
      <w:r>
        <w:t xml:space="preserve">Based on the results of </w:t>
      </w:r>
      <w:r w:rsidR="00564D8D">
        <w:t>the Big Five Personality Test</w:t>
      </w:r>
      <w:r>
        <w:t xml:space="preserve">, what </w:t>
      </w:r>
      <w:r w:rsidR="00196BCC">
        <w:t xml:space="preserve">might </w:t>
      </w:r>
      <w:r>
        <w:t>be the ideal career for your personality</w:t>
      </w:r>
      <w:r w:rsidR="00130C3D">
        <w:t>?</w:t>
      </w:r>
      <w:r w:rsidR="00D0298B">
        <w:t xml:space="preserve"> W</w:t>
      </w:r>
      <w:r>
        <w:t>hy?</w:t>
      </w:r>
    </w:p>
    <w:p w14:paraId="3033A61D" w14:textId="3B29B523" w:rsidR="00DD67CA" w:rsidRDefault="00DD67CA" w:rsidP="001705E9">
      <w:pPr>
        <w:pStyle w:val="Heading1"/>
        <w:spacing w:before="1200"/>
      </w:pPr>
      <w:r>
        <w:t>References</w:t>
      </w:r>
    </w:p>
    <w:p w14:paraId="50DC5848" w14:textId="32541A6F" w:rsidR="00DD67CA" w:rsidRDefault="00E810EF" w:rsidP="001705E9">
      <w:pPr>
        <w:ind w:left="720" w:hanging="720"/>
      </w:pPr>
      <w:r w:rsidRPr="00E810EF">
        <w:t>Feist, J., Feist, G.</w:t>
      </w:r>
      <w:r w:rsidR="008E6498">
        <w:t xml:space="preserve"> </w:t>
      </w:r>
      <w:r w:rsidRPr="00E810EF">
        <w:t xml:space="preserve">J., &amp; Roberts, T. (2018). </w:t>
      </w:r>
      <w:r w:rsidRPr="001705E9">
        <w:rPr>
          <w:i/>
          <w:iCs/>
        </w:rPr>
        <w:t xml:space="preserve">Theories of </w:t>
      </w:r>
      <w:r w:rsidR="004D228E">
        <w:rPr>
          <w:i/>
          <w:iCs/>
        </w:rPr>
        <w:t>p</w:t>
      </w:r>
      <w:r w:rsidRPr="001705E9">
        <w:rPr>
          <w:i/>
          <w:iCs/>
        </w:rPr>
        <w:t>ersonality</w:t>
      </w:r>
      <w:r w:rsidRPr="00E810EF">
        <w:t xml:space="preserve"> (9th ed.). McGraw-Hill Education.</w:t>
      </w:r>
    </w:p>
    <w:sectPr w:rsidR="00DD67CA" w:rsidSect="001705E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5D0200" w14:textId="77777777" w:rsidR="007E0669" w:rsidRDefault="007E0669" w:rsidP="000F0903">
      <w:pPr>
        <w:spacing w:after="0"/>
      </w:pPr>
      <w:r>
        <w:separator/>
      </w:r>
    </w:p>
  </w:endnote>
  <w:endnote w:type="continuationSeparator" w:id="0">
    <w:p w14:paraId="716B9B62" w14:textId="77777777" w:rsidR="007E0669" w:rsidRDefault="007E0669" w:rsidP="000F0903">
      <w:pPr>
        <w:spacing w:after="0"/>
      </w:pPr>
      <w:r>
        <w:continuationSeparator/>
      </w:r>
    </w:p>
  </w:endnote>
  <w:endnote w:type="continuationNotice" w:id="1">
    <w:p w14:paraId="3051825A" w14:textId="77777777" w:rsidR="007E0669" w:rsidRDefault="007E066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E897A" w14:textId="77777777" w:rsidR="009E3D18" w:rsidRDefault="009E3D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5408BE69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8A5A5E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7829F949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9E3D18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FA96CB" w14:textId="77777777" w:rsidR="007E0669" w:rsidRDefault="007E0669" w:rsidP="000F0903">
      <w:pPr>
        <w:spacing w:after="0"/>
      </w:pPr>
      <w:r>
        <w:separator/>
      </w:r>
    </w:p>
  </w:footnote>
  <w:footnote w:type="continuationSeparator" w:id="0">
    <w:p w14:paraId="0C7E74E7" w14:textId="77777777" w:rsidR="007E0669" w:rsidRDefault="007E0669" w:rsidP="000F0903">
      <w:pPr>
        <w:spacing w:after="0"/>
      </w:pPr>
      <w:r>
        <w:continuationSeparator/>
      </w:r>
    </w:p>
  </w:footnote>
  <w:footnote w:type="continuationNotice" w:id="1">
    <w:p w14:paraId="378D3D62" w14:textId="77777777" w:rsidR="007E0669" w:rsidRDefault="007E066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4B233E" w14:textId="77777777" w:rsidR="009E3D18" w:rsidRDefault="009E3D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5F86DE3D" w:rsidR="002901D9" w:rsidRDefault="000E44D5" w:rsidP="00C12D77">
    <w:pPr>
      <w:spacing w:after="0"/>
      <w:ind w:left="4230"/>
      <w:jc w:val="right"/>
    </w:pPr>
    <w:r>
      <w:t>Career Dispositions Self-</w:t>
    </w:r>
    <w:r w:rsidR="00AF3AD8">
      <w:t>Inventory</w:t>
    </w:r>
    <w:r w:rsidR="008A5A5E">
      <w:t xml:space="preserve"> Worksheet</w:t>
    </w:r>
  </w:p>
  <w:p w14:paraId="76B54142" w14:textId="7DCEA692" w:rsidR="002901D9" w:rsidRDefault="000E44D5" w:rsidP="00B3690F">
    <w:pPr>
      <w:spacing w:after="0"/>
      <w:ind w:left="6300"/>
      <w:jc w:val="right"/>
    </w:pPr>
    <w:r>
      <w:t>PSY</w:t>
    </w:r>
    <w:r w:rsidR="002901D9">
      <w:t>/</w:t>
    </w:r>
    <w:r>
      <w:t>250</w:t>
    </w:r>
    <w:r w:rsidR="002901D9">
      <w:t xml:space="preserve"> v</w:t>
    </w:r>
    <w:r>
      <w:t>10</w:t>
    </w:r>
  </w:p>
  <w:p w14:paraId="283E42B8" w14:textId="77777777" w:rsidR="000E5BBB" w:rsidRPr="004B3024" w:rsidRDefault="000E5BBB" w:rsidP="000E5BBB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61DEA74C" w:rsidR="002901D9" w:rsidRDefault="00672119" w:rsidP="00B9595A">
    <w:pPr>
      <w:pStyle w:val="Header"/>
      <w:jc w:val="right"/>
    </w:pPr>
    <w:r>
      <w:t>PSY</w:t>
    </w:r>
    <w:r w:rsidR="002901D9">
      <w:t>/</w:t>
    </w:r>
    <w:r>
      <w:t>250</w:t>
    </w:r>
    <w:r w:rsidR="002901D9">
      <w:t xml:space="preserve"> v</w:t>
    </w:r>
    <w:r>
      <w:t>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50B57"/>
    <w:multiLevelType w:val="hybridMultilevel"/>
    <w:tmpl w:val="71228EC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72DAE"/>
    <w:multiLevelType w:val="hybridMultilevel"/>
    <w:tmpl w:val="4F46B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C2BC8"/>
    <w:multiLevelType w:val="hybridMultilevel"/>
    <w:tmpl w:val="9E56D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10EC1"/>
    <w:multiLevelType w:val="hybridMultilevel"/>
    <w:tmpl w:val="6338F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19E4"/>
    <w:multiLevelType w:val="hybridMultilevel"/>
    <w:tmpl w:val="BB4A8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269E6"/>
    <w:multiLevelType w:val="hybridMultilevel"/>
    <w:tmpl w:val="B1DCC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260E2C"/>
    <w:multiLevelType w:val="hybridMultilevel"/>
    <w:tmpl w:val="BB204EE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EE73DD3"/>
    <w:multiLevelType w:val="hybridMultilevel"/>
    <w:tmpl w:val="EDFC9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6143E42"/>
    <w:multiLevelType w:val="hybridMultilevel"/>
    <w:tmpl w:val="6AF265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5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2"/>
  </w:num>
  <w:num w:numId="3">
    <w:abstractNumId w:val="15"/>
  </w:num>
  <w:num w:numId="4">
    <w:abstractNumId w:val="19"/>
  </w:num>
  <w:num w:numId="5">
    <w:abstractNumId w:val="12"/>
    <w:lvlOverride w:ilvl="0">
      <w:startOverride w:val="1"/>
    </w:lvlOverride>
  </w:num>
  <w:num w:numId="6">
    <w:abstractNumId w:val="12"/>
    <w:lvlOverride w:ilvl="0">
      <w:startOverride w:val="1"/>
    </w:lvlOverride>
  </w:num>
  <w:num w:numId="7">
    <w:abstractNumId w:val="12"/>
    <w:lvlOverride w:ilvl="0">
      <w:startOverride w:val="1"/>
    </w:lvlOverride>
  </w:num>
  <w:num w:numId="8">
    <w:abstractNumId w:val="12"/>
    <w:lvlOverride w:ilvl="0">
      <w:startOverride w:val="1"/>
    </w:lvlOverride>
  </w:num>
  <w:num w:numId="9">
    <w:abstractNumId w:val="1"/>
  </w:num>
  <w:num w:numId="10">
    <w:abstractNumId w:val="16"/>
  </w:num>
  <w:num w:numId="11">
    <w:abstractNumId w:val="14"/>
  </w:num>
  <w:num w:numId="12">
    <w:abstractNumId w:val="12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</w:num>
  <w:num w:numId="17">
    <w:abstractNumId w:val="11"/>
  </w:num>
  <w:num w:numId="18">
    <w:abstractNumId w:val="18"/>
  </w:num>
  <w:num w:numId="19">
    <w:abstractNumId w:val="8"/>
  </w:num>
  <w:num w:numId="20">
    <w:abstractNumId w:val="10"/>
  </w:num>
  <w:num w:numId="21">
    <w:abstractNumId w:val="9"/>
  </w:num>
  <w:num w:numId="22">
    <w:abstractNumId w:val="5"/>
  </w:num>
  <w:num w:numId="23">
    <w:abstractNumId w:val="2"/>
  </w:num>
  <w:num w:numId="24">
    <w:abstractNumId w:val="13"/>
  </w:num>
  <w:num w:numId="25">
    <w:abstractNumId w:val="6"/>
  </w:num>
  <w:num w:numId="26">
    <w:abstractNumId w:val="4"/>
  </w:num>
  <w:num w:numId="27">
    <w:abstractNumId w:val="7"/>
  </w:num>
  <w:num w:numId="28">
    <w:abstractNumId w:val="0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01038"/>
    <w:rsid w:val="00003E11"/>
    <w:rsid w:val="000074FE"/>
    <w:rsid w:val="0001440D"/>
    <w:rsid w:val="0002770A"/>
    <w:rsid w:val="000423DF"/>
    <w:rsid w:val="000532C5"/>
    <w:rsid w:val="0005464E"/>
    <w:rsid w:val="000560DB"/>
    <w:rsid w:val="00064054"/>
    <w:rsid w:val="00067C35"/>
    <w:rsid w:val="00073544"/>
    <w:rsid w:val="000835BD"/>
    <w:rsid w:val="00085FC8"/>
    <w:rsid w:val="000916D1"/>
    <w:rsid w:val="00097304"/>
    <w:rsid w:val="000A2D11"/>
    <w:rsid w:val="000B0A45"/>
    <w:rsid w:val="000B57E1"/>
    <w:rsid w:val="000C0803"/>
    <w:rsid w:val="000C2A06"/>
    <w:rsid w:val="000C2C6A"/>
    <w:rsid w:val="000C33A2"/>
    <w:rsid w:val="000D2169"/>
    <w:rsid w:val="000D42FD"/>
    <w:rsid w:val="000D4715"/>
    <w:rsid w:val="000D6729"/>
    <w:rsid w:val="000E44D5"/>
    <w:rsid w:val="000E5BBB"/>
    <w:rsid w:val="000F0903"/>
    <w:rsid w:val="000F3BEF"/>
    <w:rsid w:val="000F552C"/>
    <w:rsid w:val="000F79DD"/>
    <w:rsid w:val="0011411D"/>
    <w:rsid w:val="00130C3D"/>
    <w:rsid w:val="0013181E"/>
    <w:rsid w:val="0013295B"/>
    <w:rsid w:val="00153549"/>
    <w:rsid w:val="00155897"/>
    <w:rsid w:val="001602BB"/>
    <w:rsid w:val="00165D81"/>
    <w:rsid w:val="001705E9"/>
    <w:rsid w:val="00172A17"/>
    <w:rsid w:val="0018041E"/>
    <w:rsid w:val="001821F8"/>
    <w:rsid w:val="00186350"/>
    <w:rsid w:val="00187E1B"/>
    <w:rsid w:val="00194F63"/>
    <w:rsid w:val="00196BCC"/>
    <w:rsid w:val="001A2683"/>
    <w:rsid w:val="001A5E67"/>
    <w:rsid w:val="001B0601"/>
    <w:rsid w:val="001B371D"/>
    <w:rsid w:val="001C098D"/>
    <w:rsid w:val="001C10AF"/>
    <w:rsid w:val="001C37A2"/>
    <w:rsid w:val="001D1B7D"/>
    <w:rsid w:val="001D5710"/>
    <w:rsid w:val="001E33A7"/>
    <w:rsid w:val="001F0CC9"/>
    <w:rsid w:val="001F370A"/>
    <w:rsid w:val="00201214"/>
    <w:rsid w:val="00207997"/>
    <w:rsid w:val="00215538"/>
    <w:rsid w:val="00216720"/>
    <w:rsid w:val="00224434"/>
    <w:rsid w:val="002326DB"/>
    <w:rsid w:val="0023471C"/>
    <w:rsid w:val="00235CB4"/>
    <w:rsid w:val="0024015D"/>
    <w:rsid w:val="002415C6"/>
    <w:rsid w:val="00243225"/>
    <w:rsid w:val="00250EB0"/>
    <w:rsid w:val="00260C65"/>
    <w:rsid w:val="00270C10"/>
    <w:rsid w:val="002810F2"/>
    <w:rsid w:val="002901D9"/>
    <w:rsid w:val="002922E3"/>
    <w:rsid w:val="00296290"/>
    <w:rsid w:val="00297BED"/>
    <w:rsid w:val="002B0CBA"/>
    <w:rsid w:val="002C504B"/>
    <w:rsid w:val="002D1CDF"/>
    <w:rsid w:val="002E0254"/>
    <w:rsid w:val="002E129A"/>
    <w:rsid w:val="002E386C"/>
    <w:rsid w:val="002E6286"/>
    <w:rsid w:val="002F3769"/>
    <w:rsid w:val="002F5EF2"/>
    <w:rsid w:val="0030190D"/>
    <w:rsid w:val="00312762"/>
    <w:rsid w:val="00315D42"/>
    <w:rsid w:val="00320336"/>
    <w:rsid w:val="00325E5B"/>
    <w:rsid w:val="00325F03"/>
    <w:rsid w:val="0033144D"/>
    <w:rsid w:val="003539F1"/>
    <w:rsid w:val="00366F72"/>
    <w:rsid w:val="00373DA4"/>
    <w:rsid w:val="00377506"/>
    <w:rsid w:val="003A3FB1"/>
    <w:rsid w:val="003C47EA"/>
    <w:rsid w:val="003C4BEC"/>
    <w:rsid w:val="003C51DC"/>
    <w:rsid w:val="00400CEC"/>
    <w:rsid w:val="00413D0B"/>
    <w:rsid w:val="00415482"/>
    <w:rsid w:val="00422BFD"/>
    <w:rsid w:val="00427F4C"/>
    <w:rsid w:val="004312C9"/>
    <w:rsid w:val="00436811"/>
    <w:rsid w:val="00442696"/>
    <w:rsid w:val="00445161"/>
    <w:rsid w:val="004500DE"/>
    <w:rsid w:val="0045093C"/>
    <w:rsid w:val="004520E1"/>
    <w:rsid w:val="004574C9"/>
    <w:rsid w:val="00457BDE"/>
    <w:rsid w:val="00467B22"/>
    <w:rsid w:val="004722F0"/>
    <w:rsid w:val="00472CC7"/>
    <w:rsid w:val="00472D09"/>
    <w:rsid w:val="0047589D"/>
    <w:rsid w:val="00476A41"/>
    <w:rsid w:val="00490BA0"/>
    <w:rsid w:val="00492AAB"/>
    <w:rsid w:val="004A223C"/>
    <w:rsid w:val="004A526E"/>
    <w:rsid w:val="004C0700"/>
    <w:rsid w:val="004C108E"/>
    <w:rsid w:val="004C73C4"/>
    <w:rsid w:val="004D228E"/>
    <w:rsid w:val="004F1CD5"/>
    <w:rsid w:val="005002EC"/>
    <w:rsid w:val="005008FF"/>
    <w:rsid w:val="0050247C"/>
    <w:rsid w:val="005030ED"/>
    <w:rsid w:val="005163AC"/>
    <w:rsid w:val="005260AF"/>
    <w:rsid w:val="00526FCF"/>
    <w:rsid w:val="00532293"/>
    <w:rsid w:val="00532984"/>
    <w:rsid w:val="0053647F"/>
    <w:rsid w:val="00546A6C"/>
    <w:rsid w:val="00552630"/>
    <w:rsid w:val="005531D1"/>
    <w:rsid w:val="00564145"/>
    <w:rsid w:val="00564AD6"/>
    <w:rsid w:val="00564D8D"/>
    <w:rsid w:val="005702EF"/>
    <w:rsid w:val="005718AA"/>
    <w:rsid w:val="00577FA8"/>
    <w:rsid w:val="00580816"/>
    <w:rsid w:val="00583D67"/>
    <w:rsid w:val="0058756D"/>
    <w:rsid w:val="00596E5D"/>
    <w:rsid w:val="0059702B"/>
    <w:rsid w:val="005A6897"/>
    <w:rsid w:val="005A71FA"/>
    <w:rsid w:val="005B116A"/>
    <w:rsid w:val="005C2840"/>
    <w:rsid w:val="005D50B0"/>
    <w:rsid w:val="005D726C"/>
    <w:rsid w:val="005E020F"/>
    <w:rsid w:val="005F432B"/>
    <w:rsid w:val="005F5BC8"/>
    <w:rsid w:val="005F5E30"/>
    <w:rsid w:val="00602588"/>
    <w:rsid w:val="00603F9D"/>
    <w:rsid w:val="00614109"/>
    <w:rsid w:val="00621F8F"/>
    <w:rsid w:val="00624324"/>
    <w:rsid w:val="0064178C"/>
    <w:rsid w:val="006518A6"/>
    <w:rsid w:val="00653A50"/>
    <w:rsid w:val="00654497"/>
    <w:rsid w:val="006625A8"/>
    <w:rsid w:val="0066315B"/>
    <w:rsid w:val="0066664E"/>
    <w:rsid w:val="00672119"/>
    <w:rsid w:val="006726AF"/>
    <w:rsid w:val="00673EBE"/>
    <w:rsid w:val="00676134"/>
    <w:rsid w:val="00694998"/>
    <w:rsid w:val="00694D7F"/>
    <w:rsid w:val="00695175"/>
    <w:rsid w:val="006A0BF2"/>
    <w:rsid w:val="006B1C3F"/>
    <w:rsid w:val="006C2663"/>
    <w:rsid w:val="006C499C"/>
    <w:rsid w:val="006C4C2F"/>
    <w:rsid w:val="006C78DA"/>
    <w:rsid w:val="006D2B80"/>
    <w:rsid w:val="006D6E2D"/>
    <w:rsid w:val="006E5946"/>
    <w:rsid w:val="006F5997"/>
    <w:rsid w:val="006F6434"/>
    <w:rsid w:val="007006C2"/>
    <w:rsid w:val="007042E2"/>
    <w:rsid w:val="00707573"/>
    <w:rsid w:val="007140CD"/>
    <w:rsid w:val="00715156"/>
    <w:rsid w:val="00721E9D"/>
    <w:rsid w:val="00725DF8"/>
    <w:rsid w:val="00726E5E"/>
    <w:rsid w:val="007310CD"/>
    <w:rsid w:val="00731113"/>
    <w:rsid w:val="00731ACB"/>
    <w:rsid w:val="007349A7"/>
    <w:rsid w:val="00741A87"/>
    <w:rsid w:val="00753132"/>
    <w:rsid w:val="007539DA"/>
    <w:rsid w:val="0075705D"/>
    <w:rsid w:val="00764080"/>
    <w:rsid w:val="007700E9"/>
    <w:rsid w:val="007712D8"/>
    <w:rsid w:val="00776416"/>
    <w:rsid w:val="0078043C"/>
    <w:rsid w:val="00784C51"/>
    <w:rsid w:val="00791BBD"/>
    <w:rsid w:val="00793EBF"/>
    <w:rsid w:val="00796E2E"/>
    <w:rsid w:val="007A0EAB"/>
    <w:rsid w:val="007A3D89"/>
    <w:rsid w:val="007A6D58"/>
    <w:rsid w:val="007A71DA"/>
    <w:rsid w:val="007C3DCD"/>
    <w:rsid w:val="007C5BEA"/>
    <w:rsid w:val="007D6419"/>
    <w:rsid w:val="007E0669"/>
    <w:rsid w:val="007E7ADC"/>
    <w:rsid w:val="007F1435"/>
    <w:rsid w:val="007F39FF"/>
    <w:rsid w:val="007F4BD8"/>
    <w:rsid w:val="00815EF5"/>
    <w:rsid w:val="00831006"/>
    <w:rsid w:val="00832980"/>
    <w:rsid w:val="00837A26"/>
    <w:rsid w:val="00856670"/>
    <w:rsid w:val="00890AD5"/>
    <w:rsid w:val="008A2A3B"/>
    <w:rsid w:val="008A5A5E"/>
    <w:rsid w:val="008A703F"/>
    <w:rsid w:val="008B6F9A"/>
    <w:rsid w:val="008C4DDD"/>
    <w:rsid w:val="008C786A"/>
    <w:rsid w:val="008D1A71"/>
    <w:rsid w:val="008E111A"/>
    <w:rsid w:val="008E6498"/>
    <w:rsid w:val="008F7436"/>
    <w:rsid w:val="0090367D"/>
    <w:rsid w:val="00905F41"/>
    <w:rsid w:val="009066CB"/>
    <w:rsid w:val="009070B8"/>
    <w:rsid w:val="00907FDA"/>
    <w:rsid w:val="00913253"/>
    <w:rsid w:val="009265AE"/>
    <w:rsid w:val="00932CBC"/>
    <w:rsid w:val="00934F6F"/>
    <w:rsid w:val="00935086"/>
    <w:rsid w:val="00935F80"/>
    <w:rsid w:val="009435EF"/>
    <w:rsid w:val="00943792"/>
    <w:rsid w:val="009478D0"/>
    <w:rsid w:val="00953309"/>
    <w:rsid w:val="0096053B"/>
    <w:rsid w:val="00960AA5"/>
    <w:rsid w:val="00967B87"/>
    <w:rsid w:val="00971C52"/>
    <w:rsid w:val="00980D66"/>
    <w:rsid w:val="0098520B"/>
    <w:rsid w:val="009857A7"/>
    <w:rsid w:val="00985845"/>
    <w:rsid w:val="00986138"/>
    <w:rsid w:val="00987EA7"/>
    <w:rsid w:val="00990B7F"/>
    <w:rsid w:val="00992348"/>
    <w:rsid w:val="009A0280"/>
    <w:rsid w:val="009A5442"/>
    <w:rsid w:val="009B0A35"/>
    <w:rsid w:val="009B3405"/>
    <w:rsid w:val="009B4C16"/>
    <w:rsid w:val="009B50CE"/>
    <w:rsid w:val="009C241D"/>
    <w:rsid w:val="009C48ED"/>
    <w:rsid w:val="009D1D25"/>
    <w:rsid w:val="009E0D9C"/>
    <w:rsid w:val="009E3D18"/>
    <w:rsid w:val="009E4C04"/>
    <w:rsid w:val="009F2B15"/>
    <w:rsid w:val="00A02F7B"/>
    <w:rsid w:val="00A03896"/>
    <w:rsid w:val="00A039DB"/>
    <w:rsid w:val="00A07799"/>
    <w:rsid w:val="00A07A49"/>
    <w:rsid w:val="00A10488"/>
    <w:rsid w:val="00A1052C"/>
    <w:rsid w:val="00A14013"/>
    <w:rsid w:val="00A14190"/>
    <w:rsid w:val="00A14B34"/>
    <w:rsid w:val="00A25665"/>
    <w:rsid w:val="00A278E6"/>
    <w:rsid w:val="00A31DEF"/>
    <w:rsid w:val="00A3338C"/>
    <w:rsid w:val="00A35DD3"/>
    <w:rsid w:val="00A37AD4"/>
    <w:rsid w:val="00A475A4"/>
    <w:rsid w:val="00A5549E"/>
    <w:rsid w:val="00A55818"/>
    <w:rsid w:val="00A621B0"/>
    <w:rsid w:val="00A7289B"/>
    <w:rsid w:val="00A77F3C"/>
    <w:rsid w:val="00A90934"/>
    <w:rsid w:val="00AA1E2D"/>
    <w:rsid w:val="00AB4B74"/>
    <w:rsid w:val="00AB68BA"/>
    <w:rsid w:val="00AC09B6"/>
    <w:rsid w:val="00AC436A"/>
    <w:rsid w:val="00AD2B4A"/>
    <w:rsid w:val="00AD7ECC"/>
    <w:rsid w:val="00AE2F4B"/>
    <w:rsid w:val="00AE7143"/>
    <w:rsid w:val="00AF3AD8"/>
    <w:rsid w:val="00B02783"/>
    <w:rsid w:val="00B02BC9"/>
    <w:rsid w:val="00B05AB7"/>
    <w:rsid w:val="00B05C39"/>
    <w:rsid w:val="00B108CD"/>
    <w:rsid w:val="00B113F5"/>
    <w:rsid w:val="00B11DE4"/>
    <w:rsid w:val="00B1207F"/>
    <w:rsid w:val="00B130F3"/>
    <w:rsid w:val="00B147AF"/>
    <w:rsid w:val="00B16250"/>
    <w:rsid w:val="00B20D35"/>
    <w:rsid w:val="00B2107C"/>
    <w:rsid w:val="00B2485C"/>
    <w:rsid w:val="00B3325E"/>
    <w:rsid w:val="00B34AF4"/>
    <w:rsid w:val="00B3690F"/>
    <w:rsid w:val="00B36F56"/>
    <w:rsid w:val="00B40ABE"/>
    <w:rsid w:val="00B5414D"/>
    <w:rsid w:val="00B61055"/>
    <w:rsid w:val="00B754D1"/>
    <w:rsid w:val="00B7574F"/>
    <w:rsid w:val="00B80D6B"/>
    <w:rsid w:val="00B91290"/>
    <w:rsid w:val="00B92E78"/>
    <w:rsid w:val="00B9595A"/>
    <w:rsid w:val="00B977E1"/>
    <w:rsid w:val="00BB4BD4"/>
    <w:rsid w:val="00BC168E"/>
    <w:rsid w:val="00BD2D33"/>
    <w:rsid w:val="00BF0B36"/>
    <w:rsid w:val="00BF2ADC"/>
    <w:rsid w:val="00BF328B"/>
    <w:rsid w:val="00BF338B"/>
    <w:rsid w:val="00BF5E97"/>
    <w:rsid w:val="00C032FD"/>
    <w:rsid w:val="00C11781"/>
    <w:rsid w:val="00C125F4"/>
    <w:rsid w:val="00C12B9F"/>
    <w:rsid w:val="00C12D77"/>
    <w:rsid w:val="00C230B9"/>
    <w:rsid w:val="00C266F0"/>
    <w:rsid w:val="00C3556B"/>
    <w:rsid w:val="00C41DA3"/>
    <w:rsid w:val="00C45966"/>
    <w:rsid w:val="00C610B2"/>
    <w:rsid w:val="00C7120A"/>
    <w:rsid w:val="00C74414"/>
    <w:rsid w:val="00C83FD0"/>
    <w:rsid w:val="00C945A9"/>
    <w:rsid w:val="00CA016A"/>
    <w:rsid w:val="00CA0377"/>
    <w:rsid w:val="00CA1175"/>
    <w:rsid w:val="00CB074D"/>
    <w:rsid w:val="00CB1735"/>
    <w:rsid w:val="00CB2A2F"/>
    <w:rsid w:val="00CC472D"/>
    <w:rsid w:val="00CC6145"/>
    <w:rsid w:val="00CE424A"/>
    <w:rsid w:val="00CE5964"/>
    <w:rsid w:val="00CE7040"/>
    <w:rsid w:val="00CF3628"/>
    <w:rsid w:val="00CF585C"/>
    <w:rsid w:val="00D024D7"/>
    <w:rsid w:val="00D0298B"/>
    <w:rsid w:val="00D10F9D"/>
    <w:rsid w:val="00D2123C"/>
    <w:rsid w:val="00D26A10"/>
    <w:rsid w:val="00D46751"/>
    <w:rsid w:val="00D53177"/>
    <w:rsid w:val="00D607ED"/>
    <w:rsid w:val="00D77CBF"/>
    <w:rsid w:val="00D867F6"/>
    <w:rsid w:val="00D8771A"/>
    <w:rsid w:val="00D9216E"/>
    <w:rsid w:val="00D96887"/>
    <w:rsid w:val="00DA2EA0"/>
    <w:rsid w:val="00DA31CE"/>
    <w:rsid w:val="00DB2F6D"/>
    <w:rsid w:val="00DB431B"/>
    <w:rsid w:val="00DC0EA4"/>
    <w:rsid w:val="00DC706F"/>
    <w:rsid w:val="00DD1BE5"/>
    <w:rsid w:val="00DD605E"/>
    <w:rsid w:val="00DD6554"/>
    <w:rsid w:val="00DD67CA"/>
    <w:rsid w:val="00DE1A94"/>
    <w:rsid w:val="00DE378F"/>
    <w:rsid w:val="00DE3A69"/>
    <w:rsid w:val="00DE41B3"/>
    <w:rsid w:val="00DE6917"/>
    <w:rsid w:val="00E14FB6"/>
    <w:rsid w:val="00E1647D"/>
    <w:rsid w:val="00E16498"/>
    <w:rsid w:val="00E22D25"/>
    <w:rsid w:val="00E336CA"/>
    <w:rsid w:val="00E41813"/>
    <w:rsid w:val="00E50C18"/>
    <w:rsid w:val="00E54676"/>
    <w:rsid w:val="00E55F96"/>
    <w:rsid w:val="00E65CEA"/>
    <w:rsid w:val="00E74B6B"/>
    <w:rsid w:val="00E810EF"/>
    <w:rsid w:val="00E84D7A"/>
    <w:rsid w:val="00E91EAA"/>
    <w:rsid w:val="00E97F6A"/>
    <w:rsid w:val="00EA65B4"/>
    <w:rsid w:val="00EB4E82"/>
    <w:rsid w:val="00EC0EB6"/>
    <w:rsid w:val="00ED01FB"/>
    <w:rsid w:val="00ED0286"/>
    <w:rsid w:val="00ED53F4"/>
    <w:rsid w:val="00EE32BB"/>
    <w:rsid w:val="00EE3E3D"/>
    <w:rsid w:val="00EE57D5"/>
    <w:rsid w:val="00EF152E"/>
    <w:rsid w:val="00EF6B30"/>
    <w:rsid w:val="00EF6BFB"/>
    <w:rsid w:val="00F00CC8"/>
    <w:rsid w:val="00F07495"/>
    <w:rsid w:val="00F2076F"/>
    <w:rsid w:val="00F31525"/>
    <w:rsid w:val="00F340BE"/>
    <w:rsid w:val="00F40A77"/>
    <w:rsid w:val="00F4152B"/>
    <w:rsid w:val="00F4474A"/>
    <w:rsid w:val="00F50894"/>
    <w:rsid w:val="00F52A95"/>
    <w:rsid w:val="00F60F55"/>
    <w:rsid w:val="00F64131"/>
    <w:rsid w:val="00F66DBF"/>
    <w:rsid w:val="00F67B39"/>
    <w:rsid w:val="00F7040F"/>
    <w:rsid w:val="00F717E8"/>
    <w:rsid w:val="00F73FEB"/>
    <w:rsid w:val="00F7576F"/>
    <w:rsid w:val="00F9253F"/>
    <w:rsid w:val="00F94F92"/>
    <w:rsid w:val="00FA10D9"/>
    <w:rsid w:val="00FA5DB2"/>
    <w:rsid w:val="00FB4771"/>
    <w:rsid w:val="00FC3AC2"/>
    <w:rsid w:val="00FD3D1E"/>
    <w:rsid w:val="00FD66A4"/>
    <w:rsid w:val="00FD6B0F"/>
    <w:rsid w:val="00FE6379"/>
    <w:rsid w:val="00FE637B"/>
    <w:rsid w:val="00FF138F"/>
    <w:rsid w:val="00FF1431"/>
    <w:rsid w:val="00FF19CD"/>
    <w:rsid w:val="00FF6339"/>
    <w:rsid w:val="00FF7B57"/>
    <w:rsid w:val="0924B957"/>
    <w:rsid w:val="17072597"/>
    <w:rsid w:val="184C0106"/>
    <w:rsid w:val="21C71742"/>
    <w:rsid w:val="230CB48E"/>
    <w:rsid w:val="26788116"/>
    <w:rsid w:val="3251E61D"/>
    <w:rsid w:val="33AB50BE"/>
    <w:rsid w:val="352CDC95"/>
    <w:rsid w:val="3762142F"/>
    <w:rsid w:val="3A3594BE"/>
    <w:rsid w:val="3E2F307C"/>
    <w:rsid w:val="44E710C5"/>
    <w:rsid w:val="4C8B506E"/>
    <w:rsid w:val="53F93951"/>
    <w:rsid w:val="5B2BD6D7"/>
    <w:rsid w:val="64AE9A92"/>
    <w:rsid w:val="673CBF19"/>
    <w:rsid w:val="6F575A5F"/>
    <w:rsid w:val="73BAE4F4"/>
    <w:rsid w:val="7A65F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834AE9AD-9871-484C-9999-1443E40D6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8081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color w:val="4D3733" w:themeColor="background1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5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5BD"/>
    <w:rPr>
      <w:rFonts w:ascii="Arial" w:hAnsi="Arial"/>
      <w:b/>
      <w:bCs/>
      <w:color w:val="4D3733" w:themeColor="background1"/>
      <w:sz w:val="20"/>
      <w:szCs w:val="20"/>
    </w:rPr>
  </w:style>
  <w:style w:type="character" w:customStyle="1" w:styleId="normaltextrun">
    <w:name w:val="normaltextrun"/>
    <w:basedOn w:val="DefaultParagraphFont"/>
    <w:rsid w:val="00AC4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truity.com/test/big-five-personality-tes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hart" Target="charts/chart1.xm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xample</a:t>
            </a:r>
            <a:r>
              <a:rPr lang="en-US" baseline="0"/>
              <a:t> Graph of Test Result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6</c:f>
              <c:strCache>
                <c:ptCount val="5"/>
                <c:pt idx="0">
                  <c:v>N</c:v>
                </c:pt>
                <c:pt idx="1">
                  <c:v>A</c:v>
                </c:pt>
                <c:pt idx="2">
                  <c:v>E</c:v>
                </c:pt>
                <c:pt idx="3">
                  <c:v>C</c:v>
                </c:pt>
                <c:pt idx="4">
                  <c:v>O</c:v>
                </c:pt>
              </c:strCache>
            </c:strRef>
          </c:cat>
          <c:val>
            <c:numRef>
              <c:f>Sheet1!$B$2:$B$6</c:f>
              <c:numCache>
                <c:formatCode>0%</c:formatCode>
                <c:ptCount val="5"/>
                <c:pt idx="0">
                  <c:v>0.31</c:v>
                </c:pt>
                <c:pt idx="1">
                  <c:v>0.71</c:v>
                </c:pt>
                <c:pt idx="2">
                  <c:v>0.65</c:v>
                </c:pt>
                <c:pt idx="3">
                  <c:v>0.85</c:v>
                </c:pt>
                <c:pt idx="4">
                  <c:v>0.8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F17-4938-B78B-5A84CD01F6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841748064"/>
        <c:axId val="841749048"/>
      </c:barChart>
      <c:catAx>
        <c:axId val="84174806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1749048"/>
        <c:crosses val="autoZero"/>
        <c:auto val="1"/>
        <c:lblAlgn val="ctr"/>
        <c:lblOffset val="100"/>
        <c:noMultiLvlLbl val="0"/>
      </c:catAx>
      <c:valAx>
        <c:axId val="8417490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17480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bg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  <_Flow_SignoffStatus xmlns="c3da832f-3ecf-443d-91e7-99457f1877f8" xsi:nil="true"/>
    <Comments xmlns="c3da832f-3ecf-443d-91e7-99457f1877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b06b1bca-4aad-41ab-bd2f-6e8d6f0c1215"/>
    <ds:schemaRef ds:uri="c3da832f-3ecf-443d-91e7-99457f1877f8"/>
  </ds:schemaRefs>
</ds:datastoreItem>
</file>

<file path=customXml/itemProps3.xml><?xml version="1.0" encoding="utf-8"?>
<ds:datastoreItem xmlns:ds="http://schemas.openxmlformats.org/officeDocument/2006/customXml" ds:itemID="{A7345154-D592-429F-AF02-0F2C4F509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BC000EA-F0C2-4298-BF1A-B0E0BC23D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4</Words>
  <Characters>2874</Characters>
  <Application>Microsoft Office Word</Application>
  <DocSecurity>0</DocSecurity>
  <Lines>23</Lines>
  <Paragraphs>6</Paragraphs>
  <ScaleCrop>false</ScaleCrop>
  <Company>Apollo Group</Company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LA-Nicea Ward</cp:lastModifiedBy>
  <cp:revision>2</cp:revision>
  <dcterms:created xsi:type="dcterms:W3CDTF">2020-05-11T17:46:00Z</dcterms:created>
  <dcterms:modified xsi:type="dcterms:W3CDTF">2020-05-11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